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F73501" w14:textId="182ED40F" w:rsidR="007910A9" w:rsidRDefault="001438F1" w:rsidP="00E66EB6">
      <w:pPr>
        <w:pStyle w:val="Title"/>
      </w:pPr>
      <w:r>
        <w:t>Ph.D. Comprehensive Examination on Algebra, Fall 2006</w:t>
      </w:r>
      <w:bookmarkStart w:id="0" w:name="Xac4be6ff93475db91f197eee66ec86e50d1aec8"/>
      <w:bookmarkStart w:id="1" w:name="main-content"/>
    </w:p>
    <w:p w14:paraId="21B94972" w14:textId="77777777" w:rsidR="007910A9" w:rsidRDefault="001438F1">
      <w:pPr>
        <w:pStyle w:val="Heading2"/>
      </w:pPr>
      <w:bookmarkStart w:id="2" w:name="instructions"/>
      <w:r>
        <w:t>Instructions</w:t>
      </w:r>
    </w:p>
    <w:p w14:paraId="5C436B56" w14:textId="77777777" w:rsidR="007910A9" w:rsidRDefault="001438F1">
      <w:pPr>
        <w:pStyle w:val="FirstParagraph"/>
      </w:pPr>
      <w:r>
        <w:t>You have three hours to complete this exam. Please write your solutions in a clear and concise fashion.</w:t>
      </w:r>
    </w:p>
    <w:p w14:paraId="2179A2AD" w14:textId="77777777" w:rsidR="007910A9" w:rsidRDefault="001438F1">
      <w:pPr>
        <w:pStyle w:val="Heading2"/>
      </w:pPr>
      <w:bookmarkStart w:id="3" w:name="problems"/>
      <w:bookmarkEnd w:id="2"/>
      <w:r>
        <w:t>Problems</w:t>
      </w:r>
    </w:p>
    <w:p w14:paraId="526297EB" w14:textId="77777777" w:rsidR="007910A9" w:rsidRDefault="001438F1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B</m:t>
        </m:r>
      </m:oMath>
      <w:r>
        <w:t xml:space="preserve"> be a complex </w:t>
      </w:r>
      <m:oMath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7</m:t>
        </m:r>
      </m:oMath>
      <w:r>
        <w:t xml:space="preserve"> matrix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Up to similarity, list all possible Jordan canonical forms that </w:t>
      </w:r>
      <m:oMath>
        <m:r>
          <w:rPr>
            <w:rFonts w:ascii="Cambria Math" w:hAnsi="Cambria Math"/>
          </w:rPr>
          <m:t>B</m:t>
        </m:r>
      </m:oMath>
      <w:r>
        <w:t xml:space="preserve"> can have.</w:t>
      </w:r>
    </w:p>
    <w:p w14:paraId="2B6B00BE" w14:textId="77777777" w:rsidR="007910A9" w:rsidRDefault="001438F1">
      <w:pPr>
        <w:pStyle w:val="Compact"/>
        <w:numPr>
          <w:ilvl w:val="0"/>
          <w:numId w:val="2"/>
        </w:numPr>
      </w:pPr>
      <w:r>
        <w:t>State the three Sylow theorems. Prove that there are no simple groups of order 20.</w:t>
      </w:r>
    </w:p>
    <w:p w14:paraId="430841DB" w14:textId="77777777" w:rsidR="007910A9" w:rsidRDefault="001438F1">
      <w:pPr>
        <w:pStyle w:val="Compact"/>
        <w:numPr>
          <w:ilvl w:val="0"/>
          <w:numId w:val="2"/>
        </w:numPr>
      </w:pPr>
      <w:r>
        <w:t>Classify all groups of order 10 up to isomorphism. Justify your answer.</w:t>
      </w:r>
    </w:p>
    <w:p w14:paraId="2ED33751" w14:textId="77777777" w:rsidR="007910A9" w:rsidRDefault="001438F1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field and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polynomial i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Show that the ideal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 i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maximal if and only if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irreducible over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77FDE036" w14:textId="77777777" w:rsidR="007910A9" w:rsidRDefault="001438F1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</m:oMath>
      <w:r>
        <w:t xml:space="preserve"> be a field and let the group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GL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×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GL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ct on the set of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ce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s follows: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⋅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wher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G</m:t>
        </m:r>
      </m:oMath>
      <w:r>
        <w:t xml:space="preserve"> and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Exhibit with justification a subset </w:t>
      </w:r>
      <m:oMath>
        <m:r>
          <w:rPr>
            <w:rFonts w:ascii="Cambria Math" w:hAnsi="Cambria Math"/>
          </w:rPr>
          <m:t>S</m:t>
        </m:r>
      </m:oMath>
      <w:r>
        <w:t xml:space="preserve">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hich contains precisely one and only one element of each orbit under this action.</w:t>
      </w:r>
    </w:p>
    <w:p w14:paraId="618F63E3" w14:textId="77777777" w:rsidR="007910A9" w:rsidRDefault="001438F1">
      <w:pPr>
        <w:pStyle w:val="Compact"/>
        <w:numPr>
          <w:ilvl w:val="0"/>
          <w:numId w:val="2"/>
        </w:numPr>
      </w:pPr>
      <w:r>
        <w:t xml:space="preserve">Consider the polynomial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m:rPr>
            <m:scr m:val="double-struck"/>
            <m:sty m:val="p"/>
          </m:rPr>
          <w:rPr>
            <w:rFonts w:ascii="Cambria Math" w:hAnsi="Cambria Math"/>
          </w:rPr>
          <m:t>∈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54F7E770" w14:textId="77777777" w:rsidR="007910A9" w:rsidRDefault="001438F1">
      <w:pPr>
        <w:pStyle w:val="Compact"/>
        <w:numPr>
          <w:ilvl w:val="1"/>
          <w:numId w:val="3"/>
        </w:numPr>
      </w:pPr>
      <w:r>
        <w:t xml:space="preserve">Find the splitting field of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</w:t>
      </w:r>
    </w:p>
    <w:p w14:paraId="457683B6" w14:textId="77777777" w:rsidR="007910A9" w:rsidRDefault="001438F1">
      <w:pPr>
        <w:pStyle w:val="Compact"/>
        <w:numPr>
          <w:ilvl w:val="1"/>
          <w:numId w:val="3"/>
        </w:numPr>
      </w:pPr>
      <w:r>
        <w:t xml:space="preserve">Compute the Galois group of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</w:t>
      </w:r>
    </w:p>
    <w:p w14:paraId="6EA7B6A7" w14:textId="77777777" w:rsidR="007910A9" w:rsidRDefault="001438F1">
      <w:pPr>
        <w:pStyle w:val="Compact"/>
        <w:numPr>
          <w:ilvl w:val="1"/>
          <w:numId w:val="3"/>
        </w:numPr>
      </w:pPr>
      <w:r>
        <w:t xml:space="preserve">Are all subfields of the splitting field normal extensions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? Justify your answer.</w:t>
      </w:r>
    </w:p>
    <w:p w14:paraId="33172732" w14:textId="77777777" w:rsidR="007910A9" w:rsidRDefault="001438F1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Noetherian ring. Prove that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also Noetherian.</w:t>
      </w:r>
    </w:p>
    <w:p w14:paraId="1A476CD4" w14:textId="77777777" w:rsidR="007910A9" w:rsidRDefault="001438F1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M</m:t>
        </m:r>
      </m:oMath>
      <w:r>
        <w:t xml:space="preserve"> be a finitely generated module over a principal ideal domain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4126B551" w14:textId="77777777" w:rsidR="007910A9" w:rsidRDefault="001438F1">
      <w:pPr>
        <w:pStyle w:val="Compact"/>
        <w:numPr>
          <w:ilvl w:val="1"/>
          <w:numId w:val="4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be the set of torsion elements of </w:t>
      </w:r>
      <m:oMath>
        <m:r>
          <w:rPr>
            <w:rFonts w:ascii="Cambria Math" w:hAnsi="Cambria Math"/>
          </w:rPr>
          <m:t>M</m:t>
        </m:r>
      </m:oMath>
      <w:r>
        <w:t xml:space="preserve">. 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a submodule of </w:t>
      </w:r>
      <m:oMath>
        <m:r>
          <w:rPr>
            <w:rFonts w:ascii="Cambria Math" w:hAnsi="Cambria Math"/>
          </w:rPr>
          <m:t>M</m:t>
        </m:r>
      </m:oMath>
      <w:r>
        <w:t>.</w:t>
      </w:r>
    </w:p>
    <w:p w14:paraId="0506B607" w14:textId="77777777" w:rsidR="007910A9" w:rsidRDefault="001438F1">
      <w:pPr>
        <w:pStyle w:val="Compact"/>
        <w:numPr>
          <w:ilvl w:val="1"/>
          <w:numId w:val="4"/>
        </w:numPr>
      </w:pPr>
      <w:r>
        <w:t xml:space="preserve">Show that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torsion free. Is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a free module? Justify this by either stating a relevant theorem or providing a counterexample.</w:t>
      </w:r>
    </w:p>
    <w:p w14:paraId="6D81D699" w14:textId="77777777" w:rsidR="007910A9" w:rsidRDefault="001438F1">
      <w:pPr>
        <w:pStyle w:val="Compact"/>
        <w:numPr>
          <w:ilvl w:val="1"/>
          <w:numId w:val="4"/>
        </w:numPr>
      </w:pPr>
      <w:r>
        <w:t xml:space="preserve">Prove that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r>
          <w:rPr>
            <w:rFonts w:ascii="Cambria Math" w:hAnsi="Cambria Math"/>
          </w:rPr>
          <m:t>F</m:t>
        </m:r>
      </m:oMath>
      <w:r>
        <w:t xml:space="preserve"> where </w:t>
      </w:r>
      <m:oMath>
        <m:r>
          <w:rPr>
            <w:rFonts w:ascii="Cambria Math" w:hAnsi="Cambria Math"/>
          </w:rPr>
          <m:t>F</m:t>
        </m:r>
      </m:oMath>
      <w:r>
        <w:t xml:space="preserve"> is a free module.</w:t>
      </w:r>
      <w:bookmarkEnd w:id="0"/>
      <w:bookmarkEnd w:id="1"/>
      <w:bookmarkEnd w:id="3"/>
    </w:p>
    <w:sectPr w:rsidR="007910A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EF4FDC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60D690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03B21BA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322780891">
    <w:abstractNumId w:val="0"/>
  </w:num>
  <w:num w:numId="2" w16cid:durableId="4517066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949540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51556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10A9"/>
    <w:rsid w:val="001115D4"/>
    <w:rsid w:val="001438F1"/>
    <w:rsid w:val="00666285"/>
    <w:rsid w:val="007910A9"/>
    <w:rsid w:val="00950F24"/>
    <w:rsid w:val="00E66EB6"/>
    <w:rsid w:val="00FE4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1B423"/>
  <w15:docId w15:val="{BC2C42BB-9A51-4E3B-B4DA-786868EAB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6</Words>
  <Characters>1301</Characters>
  <Application>Microsoft Office Word</Application>
  <DocSecurity>0</DocSecurity>
  <Lines>29</Lines>
  <Paragraphs>22</Paragraphs>
  <ScaleCrop>false</ScaleCrop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.D. Comprehensive Examination on Algebra, Fall 2006</dc:title>
  <dc:creator>Paul Pollack</dc:creator>
  <cp:keywords/>
  <cp:lastModifiedBy>Paul Pollack</cp:lastModifiedBy>
  <cp:revision>4</cp:revision>
  <dcterms:created xsi:type="dcterms:W3CDTF">2026-03-28T23:31:00Z</dcterms:created>
  <dcterms:modified xsi:type="dcterms:W3CDTF">2026-03-29T00:09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